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5BD6" w:rsidRDefault="002C6677" w:rsidP="0016435A">
      <w:r>
        <w:t xml:space="preserve">Abstract for </w:t>
      </w:r>
      <w:r w:rsidR="0016435A">
        <w:t xml:space="preserve">Serageldin </w:t>
      </w:r>
      <w:r>
        <w:t>Keynote</w:t>
      </w:r>
      <w:r w:rsidR="0016435A" w:rsidRPr="0016435A">
        <w:t xml:space="preserve"> </w:t>
      </w:r>
      <w:r w:rsidR="0016435A">
        <w:t>at Dutch Archives</w:t>
      </w:r>
      <w:r w:rsidR="00141FF2">
        <w:t xml:space="preserve"> Conference</w:t>
      </w:r>
    </w:p>
    <w:p w:rsidR="002C6677" w:rsidRDefault="002C6677"/>
    <w:p w:rsidR="002C6677" w:rsidRPr="0016435A" w:rsidRDefault="002C6677" w:rsidP="0016435A">
      <w:pPr>
        <w:jc w:val="center"/>
        <w:rPr>
          <w:b/>
          <w:bCs/>
          <w:u w:val="single"/>
        </w:rPr>
      </w:pPr>
      <w:r w:rsidRPr="0016435A">
        <w:rPr>
          <w:b/>
          <w:bCs/>
          <w:u w:val="single"/>
        </w:rPr>
        <w:t>Archives for Tomorrow:</w:t>
      </w:r>
    </w:p>
    <w:p w:rsidR="002C6677" w:rsidRDefault="002C6677" w:rsidP="0016435A">
      <w:pPr>
        <w:jc w:val="center"/>
      </w:pPr>
      <w:r>
        <w:t>By</w:t>
      </w:r>
    </w:p>
    <w:p w:rsidR="002C6677" w:rsidRPr="0016435A" w:rsidRDefault="002C6677" w:rsidP="0016435A">
      <w:pPr>
        <w:jc w:val="center"/>
        <w:rPr>
          <w:b/>
          <w:bCs/>
        </w:rPr>
      </w:pPr>
      <w:r w:rsidRPr="0016435A">
        <w:rPr>
          <w:b/>
          <w:bCs/>
        </w:rPr>
        <w:t>Ismail Serageldin</w:t>
      </w:r>
    </w:p>
    <w:p w:rsidR="0016435A" w:rsidRDefault="0016435A" w:rsidP="0016435A">
      <w:pPr>
        <w:jc w:val="center"/>
      </w:pPr>
      <w:r>
        <w:t>April 2021</w:t>
      </w:r>
    </w:p>
    <w:p w:rsidR="0016435A" w:rsidRDefault="0016435A" w:rsidP="0016435A">
      <w:pPr>
        <w:jc w:val="center"/>
      </w:pPr>
    </w:p>
    <w:p w:rsidR="0016435A" w:rsidRDefault="0016435A" w:rsidP="0016435A">
      <w:pPr>
        <w:jc w:val="center"/>
      </w:pPr>
      <w:r>
        <w:t>Abstract (200 words)</w:t>
      </w:r>
    </w:p>
    <w:p w:rsidR="002C6677" w:rsidRDefault="002C6677"/>
    <w:p w:rsidR="002C6677" w:rsidRDefault="002C6677" w:rsidP="002C6677">
      <w:r>
        <w:t>The 21</w:t>
      </w:r>
      <w:r w:rsidRPr="002C6677">
        <w:rPr>
          <w:vertAlign w:val="superscript"/>
        </w:rPr>
        <w:t>st</w:t>
      </w:r>
      <w:r>
        <w:t xml:space="preserve"> century </w:t>
      </w:r>
      <w:proofErr w:type="gramStart"/>
      <w:r>
        <w:t>is marked</w:t>
      </w:r>
      <w:proofErr w:type="gramEnd"/>
      <w:r>
        <w:t xml:space="preserve"> by an unbelievable technological revolution that is enormously more powerful than anything we have witnessed and that is even very difficult for most of us to imagine.  </w:t>
      </w:r>
      <w:proofErr w:type="gramStart"/>
      <w:r>
        <w:t>As a result</w:t>
      </w:r>
      <w:proofErr w:type="gramEnd"/>
      <w:r>
        <w:t xml:space="preserve"> of this</w:t>
      </w:r>
      <w:r w:rsidR="0016435A">
        <w:t>,</w:t>
      </w:r>
      <w:r>
        <w:t xml:space="preserve"> the man</w:t>
      </w:r>
      <w:r w:rsidR="0016435A">
        <w:t>a</w:t>
      </w:r>
      <w:r>
        <w:t>gers of archives will have both new challenges and new opportunities.  Among the challenges are:</w:t>
      </w:r>
    </w:p>
    <w:p w:rsidR="002C6677" w:rsidRDefault="002C6677" w:rsidP="002C6677"/>
    <w:p w:rsidR="002C6677" w:rsidRDefault="0016435A" w:rsidP="00132859">
      <w:r>
        <w:t>With t</w:t>
      </w:r>
      <w:r w:rsidR="002C6677">
        <w:t xml:space="preserve">he exponential expansion of the amount of information that </w:t>
      </w:r>
      <w:proofErr w:type="gramStart"/>
      <w:r w:rsidR="002C6677">
        <w:t>is both being produced</w:t>
      </w:r>
      <w:proofErr w:type="gramEnd"/>
      <w:r w:rsidR="002C6677">
        <w:t xml:space="preserve"> and that is available as records</w:t>
      </w:r>
      <w:r>
        <w:t>, the quality and usefulness o</w:t>
      </w:r>
      <w:bookmarkStart w:id="0" w:name="_GoBack"/>
      <w:bookmarkEnd w:id="0"/>
      <w:r>
        <w:t xml:space="preserve">f much of it </w:t>
      </w:r>
      <w:r w:rsidR="00132859">
        <w:t>are</w:t>
      </w:r>
      <w:r>
        <w:t xml:space="preserve"> highly debatable.</w:t>
      </w:r>
    </w:p>
    <w:p w:rsidR="0016435A" w:rsidRDefault="0016435A" w:rsidP="002C6677"/>
    <w:p w:rsidR="0016435A" w:rsidRDefault="0016435A" w:rsidP="002C6677">
      <w:r>
        <w:t>The data and records are also subject to both physical and technical obsolescence and hence archival systems will need to address both these sets of issues.</w:t>
      </w:r>
    </w:p>
    <w:p w:rsidR="0016435A" w:rsidRDefault="0016435A" w:rsidP="002C6677"/>
    <w:p w:rsidR="0016435A" w:rsidRDefault="0016435A" w:rsidP="002C6677">
      <w:r>
        <w:t>The new technologies will give us new tools that enable us to address these challenges, but they will raise new types of issues of which the current concerns with privacy, security, and the role of giant corporations are but the first glimpses of much more to come.</w:t>
      </w:r>
    </w:p>
    <w:p w:rsidR="0016435A" w:rsidRDefault="0016435A" w:rsidP="002C6677"/>
    <w:p w:rsidR="0016435A" w:rsidRDefault="0016435A" w:rsidP="002C6677">
      <w:proofErr w:type="gramStart"/>
      <w:r>
        <w:t>But</w:t>
      </w:r>
      <w:proofErr w:type="gramEnd"/>
      <w:r>
        <w:t xml:space="preserve"> librarians and archivists are the ones who are at the front lines of defending the interests of society, a role they have played before and will do so again.</w:t>
      </w:r>
    </w:p>
    <w:p w:rsidR="0016435A" w:rsidRDefault="0016435A" w:rsidP="002C6677"/>
    <w:p w:rsidR="0016435A" w:rsidRDefault="0016435A" w:rsidP="0016435A">
      <w:pPr>
        <w:jc w:val="center"/>
      </w:pPr>
      <w:r>
        <w:t>*****</w:t>
      </w:r>
    </w:p>
    <w:p w:rsidR="0016435A" w:rsidRDefault="0016435A" w:rsidP="002C6677"/>
    <w:p w:rsidR="0016435A" w:rsidRDefault="0016435A" w:rsidP="002C6677"/>
    <w:p w:rsidR="002C6677" w:rsidRDefault="002C6677"/>
    <w:sectPr w:rsidR="002C6677" w:rsidSect="00926798">
      <w:pgSz w:w="11906" w:h="16838" w:code="9"/>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2sDA0MDM2MjWwNDRW0lEKTi0uzszPAykwqgUAetoKsCwAAAA="/>
  </w:docVars>
  <w:rsids>
    <w:rsidRoot w:val="002C6677"/>
    <w:rsid w:val="00132859"/>
    <w:rsid w:val="00141FF2"/>
    <w:rsid w:val="0016435A"/>
    <w:rsid w:val="002C6677"/>
    <w:rsid w:val="00926798"/>
    <w:rsid w:val="00D35B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41BF7"/>
  <w15:chartTrackingRefBased/>
  <w15:docId w15:val="{0CFF7475-47E4-420A-BD24-D4E5ED564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79AC081F1EA545875FD8DCD9B709FA" ma:contentTypeVersion="18" ma:contentTypeDescription="Create a new document." ma:contentTypeScope="" ma:versionID="13c0a23065d9a49ac9a814ac843676c1">
  <xsd:schema xmlns:xsd="http://www.w3.org/2001/XMLSchema" xmlns:xs="http://www.w3.org/2001/XMLSchema" xmlns:p="http://schemas.microsoft.com/office/2006/metadata/properties" xmlns:ns2="0941c815-8673-45d9-bee9-a1453d13a96d" xmlns:ns3="da01d95d-9a53-4690-91f2-3ea4d21374f2" targetNamespace="http://schemas.microsoft.com/office/2006/metadata/properties" ma:root="true" ma:fieldsID="ffed2328b44d3216ab2e4b28d8992e7a" ns2:_="" ns3:_="">
    <xsd:import namespace="0941c815-8673-45d9-bee9-a1453d13a96d"/>
    <xsd:import namespace="da01d95d-9a53-4690-91f2-3ea4d21374f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1c815-8673-45d9-bee9-a1453d13a9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702c36e3-81a3-4f8c-bfa2-ac1adf0ae0c5}" ma:internalName="TaxCatchAll" ma:showField="CatchAllData" ma:web="0941c815-8673-45d9-bee9-a1453d13a96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01d95d-9a53-4690-91f2-3ea4d21374f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eaa658-fae8-49cd-a23d-c95849ea14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D32A62-2B1A-4846-86A0-263FC5A55DFF}"/>
</file>

<file path=customXml/itemProps2.xml><?xml version="1.0" encoding="utf-8"?>
<ds:datastoreItem xmlns:ds="http://schemas.openxmlformats.org/officeDocument/2006/customXml" ds:itemID="{1059C8B4-4473-48B1-A285-FE60BB3A4565}"/>
</file>

<file path=docProps/app.xml><?xml version="1.0" encoding="utf-8"?>
<Properties xmlns="http://schemas.openxmlformats.org/officeDocument/2006/extended-properties" xmlns:vt="http://schemas.openxmlformats.org/officeDocument/2006/docPropsVTypes">
  <Template>Normal.dotm</Template>
  <TotalTime>23</TotalTime>
  <Pages>1</Pages>
  <Words>185</Words>
  <Characters>10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dc:creator>
  <cp:keywords/>
  <dc:description/>
  <cp:lastModifiedBy>IS</cp:lastModifiedBy>
  <cp:revision>3</cp:revision>
  <dcterms:created xsi:type="dcterms:W3CDTF">2021-05-01T02:01:00Z</dcterms:created>
  <dcterms:modified xsi:type="dcterms:W3CDTF">2021-05-01T02:25:00Z</dcterms:modified>
</cp:coreProperties>
</file>